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65504E1E" w:rsidR="001C2DD9" w:rsidRPr="001C0627" w:rsidRDefault="00F51C07">
      <w:pPr>
        <w:pStyle w:val="Heading1"/>
        <w:rPr>
          <w:rFonts w:ascii="Segoe Script" w:hAnsi="Segoe Script"/>
          <w:color w:val="auto"/>
        </w:rPr>
      </w:pPr>
      <w:bookmarkStart w:id="0" w:name="X42f8c71e357641fb3f5f9d27ee10dd9370d8c1c"/>
      <w:r w:rsidRPr="001C0627">
        <w:rPr>
          <w:rFonts w:ascii="Segoe Script" w:hAnsi="Segoe Script"/>
          <w:color w:val="auto"/>
        </w:rPr>
        <w:t xml:space="preserve">Analisis Kebutuhan Perencanaan Proyek Web: Platform </w:t>
      </w:r>
      <w:r w:rsidR="00D72A6C">
        <w:rPr>
          <w:rFonts w:ascii="Segoe Script" w:hAnsi="Segoe Script"/>
          <w:color w:val="auto"/>
        </w:rPr>
        <w:t>Presensi</w:t>
      </w:r>
      <w:r w:rsidRPr="001C0627">
        <w:rPr>
          <w:rFonts w:ascii="Segoe Script" w:hAnsi="Segoe Script"/>
          <w:color w:val="auto"/>
        </w:rPr>
        <w:t xml:space="preserve"> </w:t>
      </w:r>
      <w:r w:rsidR="002D5DA0" w:rsidRPr="001C0627">
        <w:rPr>
          <w:rFonts w:ascii="Segoe Script" w:hAnsi="Segoe Script"/>
          <w:color w:val="auto"/>
        </w:rPr>
        <w:t>Sekolah SMA IT Al-Azhar</w:t>
      </w:r>
    </w:p>
    <w:p w14:paraId="28434583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" w:name="ringkasan-eksekutif"/>
      <w:r w:rsidRPr="001C0627">
        <w:rPr>
          <w:rFonts w:ascii="Segoe Script" w:hAnsi="Segoe Script"/>
          <w:b w:val="0"/>
          <w:bCs w:val="0"/>
          <w:color w:val="auto"/>
        </w:rPr>
        <w:t>1. Ringkasan Eksekutif</w:t>
      </w:r>
    </w:p>
    <w:p w14:paraId="37CE7487" w14:textId="59993222" w:rsidR="001C2DD9" w:rsidRPr="00D72A6C" w:rsidRDefault="00F51C07">
      <w:pPr>
        <w:pStyle w:val="Compact"/>
        <w:numPr>
          <w:ilvl w:val="0"/>
          <w:numId w:val="2"/>
        </w:numPr>
        <w:rPr>
          <w:rFonts w:ascii="Bahnschrift Light" w:hAnsi="Bahnschrift Light" w:cs="Arial"/>
        </w:rPr>
      </w:pPr>
      <w:r w:rsidRPr="00D72A6C">
        <w:rPr>
          <w:rFonts w:ascii="Bahnschrift Light" w:hAnsi="Bahnschrift Light" w:cs="Arial"/>
        </w:rPr>
        <w:t xml:space="preserve">Deskripsi: Pengembangan platform e-learning untuk </w:t>
      </w:r>
      <w:r w:rsidR="002D5DA0" w:rsidRPr="00D72A6C">
        <w:rPr>
          <w:rFonts w:ascii="Bahnschrift Light" w:hAnsi="Bahnschrift Light" w:cs="Arial"/>
        </w:rPr>
        <w:t>Sekolah SMA IT Al-Azhar</w:t>
      </w:r>
    </w:p>
    <w:p w14:paraId="065932E4" w14:textId="446A95DA" w:rsidR="001C2DD9" w:rsidRPr="00D72A6C" w:rsidRDefault="00F51C07" w:rsidP="002D5DA0">
      <w:pPr>
        <w:ind w:left="720"/>
        <w:rPr>
          <w:rFonts w:ascii="Bahnschrift Light" w:hAnsi="Bahnschrift Light" w:cs="Arial"/>
        </w:rPr>
      </w:pPr>
      <w:r w:rsidRPr="00D72A6C">
        <w:rPr>
          <w:rFonts w:ascii="Bahnschrift Light" w:hAnsi="Bahnschrift Light" w:cs="Arial"/>
        </w:rPr>
        <w:t xml:space="preserve">Tujuan: </w:t>
      </w:r>
      <w:r w:rsidR="002D5DA0" w:rsidRPr="00D72A6C">
        <w:rPr>
          <w:rFonts w:ascii="Bahnschrift Light" w:hAnsi="Bahnschrift Light" w:cs="Arial"/>
        </w:rPr>
        <w:t>Tujuan kelompok kami membuat platform website presensi yaitu meningkatkan efisiensi dan Akurasi kehadiran siswa, pengelollaan data yang lebih mudah, serta transparansi dan komunikasi dengan orang tua</w:t>
      </w:r>
    </w:p>
    <w:p w14:paraId="2702121F" w14:textId="2980FE9B" w:rsidR="001C2DD9" w:rsidRPr="00D72A6C" w:rsidRDefault="00F51C07">
      <w:pPr>
        <w:pStyle w:val="Compact"/>
        <w:numPr>
          <w:ilvl w:val="0"/>
          <w:numId w:val="2"/>
        </w:numPr>
        <w:rPr>
          <w:rFonts w:ascii="Bahnschrift Light" w:hAnsi="Bahnschrift Light" w:cs="Arial"/>
        </w:rPr>
      </w:pPr>
      <w:r w:rsidRPr="00D72A6C">
        <w:rPr>
          <w:rFonts w:ascii="Bahnschrift Light" w:hAnsi="Bahnschrift Light" w:cs="Arial"/>
        </w:rPr>
        <w:t xml:space="preserve">Manfaat: Peningkatan </w:t>
      </w:r>
      <w:r w:rsidR="002D5DA0" w:rsidRPr="00D72A6C">
        <w:rPr>
          <w:rFonts w:ascii="Bahnschrift Light" w:hAnsi="Bahnschrift Light" w:cs="Arial"/>
        </w:rPr>
        <w:t>keaktifan s</w:t>
      </w:r>
      <w:r w:rsidRPr="00D72A6C">
        <w:rPr>
          <w:rFonts w:ascii="Bahnschrift Light" w:hAnsi="Bahnschrift Light" w:cs="Arial"/>
        </w:rPr>
        <w:t>iswa</w:t>
      </w:r>
      <w:r w:rsidR="002D5DA0" w:rsidRPr="00D72A6C">
        <w:rPr>
          <w:rFonts w:ascii="Bahnschrift Light" w:hAnsi="Bahnschrift Light" w:cs="Arial"/>
        </w:rPr>
        <w:t xml:space="preserve"> dalam pembelajaran jarak jauh</w:t>
      </w:r>
      <w:r w:rsidRPr="00D72A6C">
        <w:rPr>
          <w:rFonts w:ascii="Bahnschrift Light" w:hAnsi="Bahnschrift Light" w:cs="Arial"/>
        </w:rPr>
        <w:t>,</w:t>
      </w:r>
      <w:r w:rsidR="002D5DA0" w:rsidRPr="00D72A6C">
        <w:rPr>
          <w:rFonts w:ascii="Bahnschrift Light" w:hAnsi="Bahnschrift Light" w:cs="Arial"/>
        </w:rPr>
        <w:t xml:space="preserve"> menambah minat belajar untuk para siswa satu dengan yang lain nya</w:t>
      </w:r>
      <w:r w:rsidR="001C0627" w:rsidRPr="00D72A6C">
        <w:rPr>
          <w:rFonts w:ascii="Bahnschrift Light" w:hAnsi="Bahnschrift Light" w:cs="Arial"/>
        </w:rPr>
        <w:t>, dan membuat biaya operasional sekolah lebih hemat</w:t>
      </w:r>
    </w:p>
    <w:p w14:paraId="157DF912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2" w:name="latar-belakang-proyek"/>
      <w:bookmarkEnd w:id="1"/>
      <w:r w:rsidRPr="001C0627">
        <w:rPr>
          <w:rFonts w:ascii="Segoe Script" w:hAnsi="Segoe Script"/>
          <w:b w:val="0"/>
          <w:bCs w:val="0"/>
          <w:color w:val="auto"/>
        </w:rPr>
        <w:t>2. Latar Belakang Proyek</w:t>
      </w:r>
    </w:p>
    <w:p w14:paraId="1CC8D7CC" w14:textId="405191CC" w:rsidR="001C2DD9" w:rsidRPr="00D72A6C" w:rsidRDefault="00F51C07" w:rsidP="00D72A6C">
      <w:pPr>
        <w:ind w:left="720"/>
        <w:rPr>
          <w:rFonts w:ascii="Bahnschrift Light" w:hAnsi="Bahnschrift Light"/>
        </w:rPr>
      </w:pPr>
      <w:r w:rsidRPr="00D72A6C">
        <w:rPr>
          <w:rFonts w:ascii="Bahnschrift Light" w:hAnsi="Bahnschrift Light"/>
        </w:rPr>
        <w:t xml:space="preserve">Konteks: </w:t>
      </w:r>
      <w:r w:rsidR="00D72A6C" w:rsidRPr="00D72A6C">
        <w:rPr>
          <w:rFonts w:ascii="Bahnschrift Light" w:hAnsi="Bahnschrift Light"/>
        </w:rPr>
        <w:t>Beberapa fitur utama yang ada seperti pencatatan kehadiran Real-Time, laporan kehadrian otomatis, notifikasi untuk orang tua, dashboard pengguna, dan fitur cuti/izin</w:t>
      </w:r>
    </w:p>
    <w:p w14:paraId="600B5FAF" w14:textId="264A7199" w:rsidR="001C2DD9" w:rsidRPr="00D72A6C" w:rsidRDefault="00F51C07">
      <w:pPr>
        <w:pStyle w:val="Compact"/>
        <w:numPr>
          <w:ilvl w:val="0"/>
          <w:numId w:val="3"/>
        </w:numPr>
        <w:rPr>
          <w:rFonts w:ascii="Bahnschrift Light" w:hAnsi="Bahnschrift Light"/>
        </w:rPr>
      </w:pPr>
      <w:r w:rsidRPr="00D72A6C">
        <w:rPr>
          <w:rFonts w:ascii="Bahnschrift Light" w:hAnsi="Bahnschrift Light"/>
        </w:rPr>
        <w:t xml:space="preserve">Masalah: Keterbatasan </w:t>
      </w:r>
      <w:r w:rsidR="00D72A6C" w:rsidRPr="00D72A6C">
        <w:rPr>
          <w:rFonts w:ascii="Bahnschrift Light" w:hAnsi="Bahnschrift Light"/>
        </w:rPr>
        <w:t>untuk</w:t>
      </w:r>
      <w:r w:rsidRPr="00D72A6C">
        <w:rPr>
          <w:rFonts w:ascii="Bahnschrift Light" w:hAnsi="Bahnschrift Light"/>
        </w:rPr>
        <w:t xml:space="preserve"> </w:t>
      </w:r>
      <w:r w:rsidR="00D72A6C" w:rsidRPr="00D72A6C">
        <w:rPr>
          <w:rFonts w:ascii="Bahnschrift Light" w:hAnsi="Bahnschrift Light"/>
        </w:rPr>
        <w:t xml:space="preserve">melakukan presensi </w:t>
      </w:r>
      <w:r w:rsidRPr="00D72A6C">
        <w:rPr>
          <w:rFonts w:ascii="Bahnschrift Light" w:hAnsi="Bahnschrift Light"/>
        </w:rPr>
        <w:t xml:space="preserve">yang </w:t>
      </w:r>
      <w:r w:rsidR="00D72A6C" w:rsidRPr="00D72A6C">
        <w:rPr>
          <w:rFonts w:ascii="Bahnschrift Light" w:hAnsi="Bahnschrift Light"/>
        </w:rPr>
        <w:t xml:space="preserve">ada pada system ini  </w:t>
      </w:r>
    </w:p>
    <w:p w14:paraId="2F62ADB8" w14:textId="4D72BB8B" w:rsidR="001C2DD9" w:rsidRPr="00D72A6C" w:rsidRDefault="00F51C07">
      <w:pPr>
        <w:pStyle w:val="Compact"/>
        <w:numPr>
          <w:ilvl w:val="0"/>
          <w:numId w:val="3"/>
        </w:numPr>
        <w:rPr>
          <w:rFonts w:ascii="Bahnschrift Light" w:hAnsi="Bahnschrift Light"/>
        </w:rPr>
      </w:pPr>
      <w:r w:rsidRPr="00D72A6C">
        <w:rPr>
          <w:rFonts w:ascii="Bahnschrift Light" w:hAnsi="Bahnschrift Light"/>
        </w:rPr>
        <w:t>Peluang:</w:t>
      </w:r>
      <w:r w:rsidR="00D72A6C" w:rsidRPr="00D72A6C">
        <w:rPr>
          <w:rFonts w:ascii="Bahnschrift Light" w:hAnsi="Bahnschrift Light"/>
        </w:rPr>
        <w:t xml:space="preserve"> Para Siswa kemungkinan menjadi mudah untuk melakukan presensi atau absen diri di sekolah</w:t>
      </w:r>
    </w:p>
    <w:p w14:paraId="77AF29F5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3" w:name="tujuan-dan-sasaran"/>
      <w:bookmarkEnd w:id="2"/>
      <w:r w:rsidRPr="001C0627">
        <w:rPr>
          <w:rFonts w:ascii="Segoe Script" w:hAnsi="Segoe Script"/>
          <w:b w:val="0"/>
          <w:bCs w:val="0"/>
          <w:color w:val="auto"/>
        </w:rPr>
        <w:t>3. Tujuan dan Sasaran</w:t>
      </w:r>
    </w:p>
    <w:p w14:paraId="15E98C19" w14:textId="26167451" w:rsidR="001C2DD9" w:rsidRPr="00694435" w:rsidRDefault="00F51C07">
      <w:pPr>
        <w:pStyle w:val="Compact"/>
        <w:numPr>
          <w:ilvl w:val="0"/>
          <w:numId w:val="4"/>
        </w:numPr>
        <w:rPr>
          <w:rFonts w:ascii="Bahnschrift Light" w:hAnsi="Bahnschrift Light"/>
        </w:rPr>
      </w:pPr>
      <w:r w:rsidRPr="00694435">
        <w:rPr>
          <w:rFonts w:ascii="Bahnschrift Light" w:hAnsi="Bahnschrift Light"/>
        </w:rPr>
        <w:t xml:space="preserve">Tujuan Bisnis: </w:t>
      </w:r>
      <w:r w:rsidR="00694435" w:rsidRPr="00694435">
        <w:rPr>
          <w:rFonts w:ascii="Bahnschrift Light" w:hAnsi="Bahnschrift Light"/>
        </w:rPr>
        <w:t>menyediakan solusi digital yang efisien dalam mengelola kehadiran siswa, guru, dan staf, sekaligus mendukung administrasi sekolah</w:t>
      </w:r>
    </w:p>
    <w:p w14:paraId="3BB06ABB" w14:textId="188F8CEE" w:rsidR="001C2DD9" w:rsidRPr="00694435" w:rsidRDefault="00F51C07">
      <w:pPr>
        <w:pStyle w:val="Compact"/>
        <w:numPr>
          <w:ilvl w:val="0"/>
          <w:numId w:val="4"/>
        </w:numPr>
        <w:rPr>
          <w:rFonts w:ascii="Bahnschrift Light" w:hAnsi="Bahnschrift Light"/>
        </w:rPr>
      </w:pPr>
      <w:r w:rsidRPr="00694435">
        <w:rPr>
          <w:rFonts w:ascii="Bahnschrift Light" w:hAnsi="Bahnschrift Light"/>
        </w:rPr>
        <w:t>Tujuan Teknis</w:t>
      </w:r>
      <w:r w:rsidR="00694435" w:rsidRPr="00694435">
        <w:rPr>
          <w:rFonts w:ascii="Bahnschrift Light" w:hAnsi="Bahnschrift Light"/>
        </w:rPr>
        <w:t>: Membuat web yang responsif dan dapat diakses dari berbagai perangkat (desktop, tablet, dan smartphone), sehingga pengguna dapat menggunakan sistem presensi di mana saja dan kapan saja.</w:t>
      </w:r>
    </w:p>
    <w:p w14:paraId="79FB64FE" w14:textId="3EC06A01" w:rsidR="001C2DD9" w:rsidRPr="00694435" w:rsidRDefault="00F51C07">
      <w:pPr>
        <w:pStyle w:val="Compact"/>
        <w:numPr>
          <w:ilvl w:val="0"/>
          <w:numId w:val="4"/>
        </w:numPr>
        <w:rPr>
          <w:rFonts w:ascii="Bahnschrift Light" w:hAnsi="Bahnschrift Light"/>
        </w:rPr>
      </w:pPr>
      <w:r w:rsidRPr="00694435">
        <w:rPr>
          <w:rFonts w:ascii="Bahnschrift Light" w:hAnsi="Bahnschrift Light"/>
        </w:rPr>
        <w:t xml:space="preserve">KPI: </w:t>
      </w:r>
      <w:r w:rsidR="00694435" w:rsidRPr="00694435">
        <w:rPr>
          <w:rFonts w:ascii="Bahnschrift Light" w:hAnsi="Bahnschrift Light"/>
        </w:rPr>
        <w:t xml:space="preserve">Pencatatan Kehadiran Otomatis, Laporan kehadiran secara Real Time, Notifikasi otomatis, Izin dan Pengajuan Absensi, Integrasi dengan system lain. </w:t>
      </w:r>
    </w:p>
    <w:p w14:paraId="3C5E550B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4" w:name="ruang-lingkup-proyek"/>
      <w:bookmarkEnd w:id="3"/>
      <w:r w:rsidRPr="001C0627">
        <w:rPr>
          <w:rFonts w:ascii="Segoe Script" w:hAnsi="Segoe Script"/>
          <w:b w:val="0"/>
          <w:bCs w:val="0"/>
          <w:color w:val="auto"/>
        </w:rPr>
        <w:t>4. Ruang Lingkup Proyek</w:t>
      </w:r>
    </w:p>
    <w:p w14:paraId="09F148B6" w14:textId="74C1A9C9" w:rsidR="001C2DD9" w:rsidRPr="0079367B" w:rsidRDefault="00F51C07">
      <w:pPr>
        <w:pStyle w:val="Compact"/>
        <w:numPr>
          <w:ilvl w:val="0"/>
          <w:numId w:val="5"/>
        </w:numPr>
        <w:rPr>
          <w:rFonts w:ascii="Bahnschrift Light" w:hAnsi="Bahnschrift Light"/>
        </w:rPr>
      </w:pPr>
      <w:r w:rsidRPr="0079367B">
        <w:rPr>
          <w:rFonts w:ascii="Bahnschrift Light" w:hAnsi="Bahnschrift Light"/>
        </w:rPr>
        <w:t xml:space="preserve">Fitur Utama: </w:t>
      </w:r>
      <w:r w:rsidR="00673B1A" w:rsidRPr="0079367B">
        <w:rPr>
          <w:rFonts w:ascii="Bahnschrift Light" w:hAnsi="Bahnschrift Light"/>
        </w:rPr>
        <w:t>mencakup beberapa elemen inti untuk memastikan pengguna dapat dengan mudah mencari, memesan, dan mengelola sewa mobil.</w:t>
      </w:r>
    </w:p>
    <w:p w14:paraId="087F2D10" w14:textId="51F0D01E" w:rsidR="001C2DD9" w:rsidRPr="0079367B" w:rsidRDefault="00F51C07">
      <w:pPr>
        <w:pStyle w:val="Compact"/>
        <w:numPr>
          <w:ilvl w:val="0"/>
          <w:numId w:val="5"/>
        </w:numPr>
        <w:rPr>
          <w:rFonts w:ascii="Bahnschrift Light" w:hAnsi="Bahnschrift Light"/>
        </w:rPr>
      </w:pPr>
      <w:r w:rsidRPr="0079367B">
        <w:rPr>
          <w:rFonts w:ascii="Bahnschrift Light" w:hAnsi="Bahnschrift Light"/>
        </w:rPr>
        <w:t xml:space="preserve">Batasan: </w:t>
      </w:r>
      <w:r w:rsidR="0079367B" w:rsidRPr="0079367B">
        <w:rPr>
          <w:rFonts w:ascii="Bahnschrift Light" w:hAnsi="Bahnschrift Light"/>
        </w:rPr>
        <w:t>menjaga agar proyek tetap fokus dan realistis dalam hal pencapaian tujuan. Batasan-batasan ini mencakup aspek waktu, biaya, teknis, dan fungsionalitas, serta mempengaruhi perencanaan, pengembangan, dan pelaksanaan proyek.</w:t>
      </w:r>
    </w:p>
    <w:p w14:paraId="11F0621B" w14:textId="65521DF1" w:rsidR="001C2DD9" w:rsidRPr="0079367B" w:rsidRDefault="00F51C07">
      <w:pPr>
        <w:pStyle w:val="Compact"/>
        <w:numPr>
          <w:ilvl w:val="0"/>
          <w:numId w:val="5"/>
        </w:numPr>
        <w:rPr>
          <w:rFonts w:ascii="Bahnschrift Light" w:hAnsi="Bahnschrift Light"/>
        </w:rPr>
      </w:pPr>
      <w:r w:rsidRPr="0079367B">
        <w:rPr>
          <w:rFonts w:ascii="Bahnschrift Light" w:hAnsi="Bahnschrift Light"/>
        </w:rPr>
        <w:t xml:space="preserve">Asumsi: </w:t>
      </w:r>
      <w:r w:rsidR="0079367B" w:rsidRPr="0079367B">
        <w:rPr>
          <w:rFonts w:ascii="Bahnschrift Light" w:hAnsi="Bahnschrift Light"/>
        </w:rPr>
        <w:t>faktor atau kondisi yang diasumsikan benar selama perencanaan dan pelaksanaan proyek, meskipun belum dapat diverifikasi sepenuhnya.</w:t>
      </w:r>
    </w:p>
    <w:p w14:paraId="4DF06E7D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5" w:name="analisis-stakeholder"/>
      <w:bookmarkEnd w:id="4"/>
      <w:r w:rsidRPr="001C0627">
        <w:rPr>
          <w:rFonts w:ascii="Segoe Script" w:hAnsi="Segoe Script"/>
          <w:b w:val="0"/>
          <w:bCs w:val="0"/>
          <w:color w:val="auto"/>
        </w:rPr>
        <w:lastRenderedPageBreak/>
        <w:t>5. Analisis Stakeholder</w:t>
      </w:r>
    </w:p>
    <w:p w14:paraId="1BCB9298" w14:textId="32315DF5" w:rsidR="001C2DD9" w:rsidRPr="00286A54" w:rsidRDefault="00F51C07">
      <w:pPr>
        <w:pStyle w:val="Compact"/>
        <w:numPr>
          <w:ilvl w:val="0"/>
          <w:numId w:val="6"/>
        </w:numPr>
        <w:rPr>
          <w:rFonts w:ascii="Bahnschrift Light" w:hAnsi="Bahnschrift Light"/>
        </w:rPr>
      </w:pPr>
      <w:r w:rsidRPr="00286A54">
        <w:rPr>
          <w:rFonts w:ascii="Bahnschrift Light" w:hAnsi="Bahnschrift Light"/>
        </w:rPr>
        <w:t xml:space="preserve">Stakeholder: </w:t>
      </w:r>
      <w:r w:rsidR="0079367B" w:rsidRPr="00286A54">
        <w:rPr>
          <w:rFonts w:ascii="Bahnschrift Light" w:hAnsi="Bahnschrift Light"/>
        </w:rPr>
        <w:t>Siswa</w:t>
      </w:r>
      <w:r w:rsidRPr="00286A54">
        <w:rPr>
          <w:rFonts w:ascii="Bahnschrift Light" w:hAnsi="Bahnschrift Light"/>
        </w:rPr>
        <w:t xml:space="preserve">, </w:t>
      </w:r>
      <w:r w:rsidR="0079367B" w:rsidRPr="00286A54">
        <w:rPr>
          <w:rFonts w:ascii="Bahnschrift Light" w:hAnsi="Bahnschrift Light"/>
        </w:rPr>
        <w:t>Guru</w:t>
      </w:r>
      <w:r w:rsidRPr="00286A54">
        <w:rPr>
          <w:rFonts w:ascii="Bahnschrift Light" w:hAnsi="Bahnschrift Light"/>
        </w:rPr>
        <w:t>, Staf Administrasi,</w:t>
      </w:r>
      <w:r w:rsidR="0079367B" w:rsidRPr="00286A54">
        <w:rPr>
          <w:rFonts w:ascii="Bahnschrift Light" w:hAnsi="Bahnschrift Light"/>
        </w:rPr>
        <w:t xml:space="preserve"> Petugas kebersihan,</w:t>
      </w:r>
      <w:r w:rsidRPr="00286A54">
        <w:rPr>
          <w:rFonts w:ascii="Bahnschrift Light" w:hAnsi="Bahnschrift Light"/>
        </w:rPr>
        <w:t xml:space="preserve"> </w:t>
      </w:r>
      <w:r w:rsidR="0079367B" w:rsidRPr="00286A54">
        <w:rPr>
          <w:rFonts w:ascii="Bahnschrift Light" w:hAnsi="Bahnschrift Light"/>
        </w:rPr>
        <w:t>dan Para karyawan sekolah.</w:t>
      </w:r>
    </w:p>
    <w:p w14:paraId="6BC39B3F" w14:textId="518A144F" w:rsidR="001C2DD9" w:rsidRPr="00286A54" w:rsidRDefault="00F51C07">
      <w:pPr>
        <w:pStyle w:val="Compact"/>
        <w:numPr>
          <w:ilvl w:val="0"/>
          <w:numId w:val="6"/>
        </w:numPr>
        <w:rPr>
          <w:rFonts w:ascii="Bahnschrift Light" w:hAnsi="Bahnschrift Light"/>
        </w:rPr>
      </w:pPr>
      <w:r w:rsidRPr="00286A54">
        <w:rPr>
          <w:rFonts w:ascii="Bahnschrift Light" w:hAnsi="Bahnschrift Light"/>
        </w:rPr>
        <w:t xml:space="preserve">Peran: </w:t>
      </w:r>
      <w:r w:rsidR="00286A54" w:rsidRPr="00286A54">
        <w:rPr>
          <w:rFonts w:ascii="Bahnschrift Light" w:hAnsi="Bahnschrift Light"/>
        </w:rPr>
        <w:t>S</w:t>
      </w:r>
      <w:r w:rsidRPr="00286A54">
        <w:rPr>
          <w:rFonts w:ascii="Bahnschrift Light" w:hAnsi="Bahnschrift Light"/>
        </w:rPr>
        <w:t xml:space="preserve">iswa sebagai pengguna utama, </w:t>
      </w:r>
      <w:r w:rsidR="00286A54" w:rsidRPr="00286A54">
        <w:rPr>
          <w:rFonts w:ascii="Bahnschrift Light" w:hAnsi="Bahnschrift Light"/>
        </w:rPr>
        <w:t>dan</w:t>
      </w:r>
      <w:r w:rsidRPr="00286A54">
        <w:rPr>
          <w:rFonts w:ascii="Bahnschrift Light" w:hAnsi="Bahnschrift Light"/>
        </w:rPr>
        <w:t xml:space="preserve"> </w:t>
      </w:r>
      <w:r w:rsidR="00286A54" w:rsidRPr="00286A54">
        <w:rPr>
          <w:rFonts w:ascii="Bahnschrift Light" w:hAnsi="Bahnschrift Light"/>
        </w:rPr>
        <w:t>para petugas s</w:t>
      </w:r>
      <w:r w:rsidRPr="00286A54">
        <w:rPr>
          <w:rFonts w:ascii="Bahnschrift Light" w:hAnsi="Bahnschrift Light"/>
        </w:rPr>
        <w:t>ebagai pe</w:t>
      </w:r>
      <w:r w:rsidR="00286A54" w:rsidRPr="00286A54">
        <w:rPr>
          <w:rFonts w:ascii="Bahnschrift Light" w:hAnsi="Bahnschrift Light"/>
        </w:rPr>
        <w:t>ngguna setelah</w:t>
      </w:r>
      <w:r w:rsidRPr="00286A54">
        <w:rPr>
          <w:rFonts w:ascii="Bahnschrift Light" w:hAnsi="Bahnschrift Light"/>
        </w:rPr>
        <w:t xml:space="preserve"> </w:t>
      </w:r>
      <w:r w:rsidR="00286A54" w:rsidRPr="00286A54">
        <w:rPr>
          <w:rFonts w:ascii="Bahnschrift Light" w:hAnsi="Bahnschrift Light"/>
        </w:rPr>
        <w:t>siswa</w:t>
      </w:r>
    </w:p>
    <w:p w14:paraId="4A27AB69" w14:textId="788602B5" w:rsidR="001C2DD9" w:rsidRPr="00286A54" w:rsidRDefault="00F51C07" w:rsidP="00286A54">
      <w:pPr>
        <w:pStyle w:val="Compact"/>
        <w:numPr>
          <w:ilvl w:val="0"/>
          <w:numId w:val="6"/>
        </w:numPr>
        <w:rPr>
          <w:rFonts w:ascii="Bahnschrift Light" w:hAnsi="Bahnschrift Light"/>
        </w:rPr>
      </w:pPr>
      <w:r w:rsidRPr="00286A54">
        <w:rPr>
          <w:rFonts w:ascii="Bahnschrift Light" w:hAnsi="Bahnschrift Light"/>
        </w:rPr>
        <w:t>Ekspektasi: Kemudahan pengguna</w:t>
      </w:r>
      <w:r w:rsidR="00286A54" w:rsidRPr="00286A54">
        <w:rPr>
          <w:rFonts w:ascii="Bahnschrift Light" w:hAnsi="Bahnschrift Light"/>
        </w:rPr>
        <w:t xml:space="preserve"> dalam memakai system alat presensi ini, dan mampu membuat mengefiensi waktu dalam melakukan absensi tersebut. </w:t>
      </w:r>
    </w:p>
    <w:p w14:paraId="6EE7A7CB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6" w:name="kebutuhan-fungsional"/>
      <w:bookmarkEnd w:id="5"/>
      <w:r w:rsidRPr="001C0627">
        <w:rPr>
          <w:rFonts w:ascii="Segoe Script" w:hAnsi="Segoe Script"/>
          <w:b w:val="0"/>
          <w:bCs w:val="0"/>
          <w:color w:val="auto"/>
        </w:rPr>
        <w:lastRenderedPageBreak/>
        <w:t>6. Kebutuhan Fungsional</w:t>
      </w:r>
    </w:p>
    <w:p w14:paraId="7C1AF4F4" w14:textId="20DB0E9A" w:rsidR="00EE14F9" w:rsidRPr="003C3C26" w:rsidRDefault="00EE14F9" w:rsidP="00EE14F9">
      <w:pPr>
        <w:pStyle w:val="Heading2"/>
        <w:numPr>
          <w:ilvl w:val="0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Fitur: </w:t>
      </w:r>
      <w:r w:rsidR="00201A0F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melakukan pendaftaran akun pada halaman login akun untuk para pengguna nya</w:t>
      </w:r>
    </w:p>
    <w:p w14:paraId="31341E37" w14:textId="77777777" w:rsidR="00EE14F9" w:rsidRPr="003C3C26" w:rsidRDefault="00EE14F9" w:rsidP="00EE14F9">
      <w:pPr>
        <w:pStyle w:val="Heading2"/>
        <w:numPr>
          <w:ilvl w:val="1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3D88A2CE" w:rsidR="00EE14F9" w:rsidRPr="003C3C26" w:rsidRDefault="00EE14F9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"</w:t>
      </w:r>
      <w:r w:rsidR="00201A0F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aya s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ebagai siswa, ingin mendaf</w:t>
      </w:r>
      <w:r w:rsidR="00201A0F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tar akun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</w:t>
      </w:r>
      <w:r w:rsidR="00201A0F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aya</w:t>
      </w:r>
      <w:r w:rsidR="009039B2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sehingga saya</w:t>
      </w:r>
      <w:r w:rsidR="009039B2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dapat meneruskan untuk melakukan absensi dan saya dapat menghemat waktu, selanjutnya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</w:t>
      </w:r>
      <w:r w:rsidR="009039B2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saya 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bisa mengikuti pelajaran ."</w:t>
      </w:r>
    </w:p>
    <w:p w14:paraId="10EF775C" w14:textId="77777777" w:rsidR="00EE14F9" w:rsidRPr="003C3C26" w:rsidRDefault="00EE14F9" w:rsidP="00EE14F9">
      <w:pPr>
        <w:pStyle w:val="Heading2"/>
        <w:numPr>
          <w:ilvl w:val="1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Kriteria Penerimaan:</w:t>
      </w:r>
    </w:p>
    <w:p w14:paraId="4DC2D079" w14:textId="4DA75DFD" w:rsidR="00EE14F9" w:rsidRPr="003C3C26" w:rsidRDefault="009039B2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</w:t>
      </w:r>
      <w:r w:rsidR="00EE14F9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iswa dapat mel</w:t>
      </w:r>
      <w:r w:rsidR="003C3C26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akukan daftar akun terlebih dahulu</w:t>
      </w:r>
      <w:r w:rsidR="00EE14F9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</w:p>
    <w:p w14:paraId="45C499CF" w14:textId="21A7FF30" w:rsidR="00EE14F9" w:rsidRPr="003C3C26" w:rsidRDefault="009039B2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</w:t>
      </w:r>
      <w:r w:rsidR="00EE14F9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iswa dapat 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me</w:t>
      </w:r>
      <w:r w:rsidR="003C3C26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lakukan pengisian biodata pada saat mendaftar login akun </w:t>
      </w:r>
      <w:r w:rsidR="00EE14F9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</w:p>
    <w:p w14:paraId="224D6A99" w14:textId="2B52F306" w:rsidR="00EE14F9" w:rsidRPr="003C3C26" w:rsidRDefault="00EE14F9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Setelah mendaftar, mahasiswa menerima konfirmasi pendaftaran </w:t>
      </w:r>
      <w:r w:rsidR="003C3C26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untuk melanjutkan login akun 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melalui </w:t>
      </w:r>
      <w:r w:rsidR="003C3C26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verifikasi </w:t>
      </w: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email</w:t>
      </w:r>
      <w:r w:rsidR="003C3C26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</w:p>
    <w:p w14:paraId="0EFF459A" w14:textId="4CF649EA" w:rsidR="00EE14F9" w:rsidRPr="003C3C26" w:rsidRDefault="00EE14F9" w:rsidP="00EE14F9">
      <w:pPr>
        <w:pStyle w:val="Heading2"/>
        <w:numPr>
          <w:ilvl w:val="1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Prioritas: </w:t>
      </w:r>
      <w:r w:rsidR="003C3C26" w:rsidRPr="003C3C26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Login akun</w:t>
      </w:r>
    </w:p>
    <w:p w14:paraId="721DEC80" w14:textId="64F7C8EA" w:rsidR="00EE14F9" w:rsidRPr="003F4D5F" w:rsidRDefault="00EE14F9" w:rsidP="00EE14F9">
      <w:pPr>
        <w:pStyle w:val="Heading2"/>
        <w:numPr>
          <w:ilvl w:val="0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Fitur: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Guru d</w:t>
      </w:r>
      <w:r w:rsidR="003C3C26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apat memeriksa kehadiran siswa</w:t>
      </w:r>
    </w:p>
    <w:p w14:paraId="0106D640" w14:textId="77777777" w:rsidR="00EE14F9" w:rsidRPr="003F4D5F" w:rsidRDefault="00EE14F9" w:rsidP="00EE14F9">
      <w:pPr>
        <w:pStyle w:val="Heading2"/>
        <w:numPr>
          <w:ilvl w:val="1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516C29CA" w:rsidR="00EE14F9" w:rsidRPr="003F4D5F" w:rsidRDefault="00EE14F9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"Sebagai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Guru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,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aya ingin dapat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melihat kehadiran para siswa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di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platform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presensi ini, 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sehingga siswa bisa </w:t>
      </w:r>
      <w:r w:rsidR="007B2D7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dapat dilihat oleh para Guru untuk pengecekan dalam hal absensi atau kehadiran di Sekolah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"</w:t>
      </w:r>
    </w:p>
    <w:p w14:paraId="46C48BCB" w14:textId="77777777" w:rsidR="00EE14F9" w:rsidRPr="003F4D5F" w:rsidRDefault="00EE14F9" w:rsidP="00EE14F9">
      <w:pPr>
        <w:pStyle w:val="Heading2"/>
        <w:numPr>
          <w:ilvl w:val="1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Kriteria Penerimaan:</w:t>
      </w:r>
    </w:p>
    <w:p w14:paraId="7D33C914" w14:textId="4CA6FEC1" w:rsidR="00EE14F9" w:rsidRPr="003F4D5F" w:rsidRDefault="007B2D7F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Guru</w:t>
      </w:r>
      <w:r w:rsidR="00EE14F9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dapat m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elihat dan me</w:t>
      </w:r>
      <w:r w:rsidR="003F4D5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revisi 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kehadiran para siswa</w:t>
      </w:r>
      <w:r w:rsidR="003F4D5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 jika terjadi kesalahan</w:t>
      </w:r>
      <w:r w:rsidR="00EE14F9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</w:p>
    <w:p w14:paraId="46B5F868" w14:textId="39CD1E26" w:rsidR="00EE14F9" w:rsidRPr="003F4D5F" w:rsidRDefault="007B2D7F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iswa dapat melakukan pengisian absensi untuk melengkapi kehadiran di Sekolah</w:t>
      </w:r>
      <w:r w:rsidR="00EE14F9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</w:p>
    <w:p w14:paraId="4E07763D" w14:textId="5922BEA4" w:rsidR="00EE14F9" w:rsidRPr="003F4D5F" w:rsidRDefault="00EE14F9" w:rsidP="00EE14F9">
      <w:pPr>
        <w:pStyle w:val="Heading2"/>
        <w:numPr>
          <w:ilvl w:val="2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Sistem harus mendukung versi kontrol </w:t>
      </w:r>
      <w:r w:rsidR="003F4D5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agar hanya guru yang bisa merubah absen kehadiran siswa nya untuk menghindari pengubahan, setelah siswa meng submit kehadiiran nya</w:t>
      </w: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.</w:t>
      </w:r>
    </w:p>
    <w:p w14:paraId="0F4FCE71" w14:textId="0B72A0E5" w:rsidR="00EE14F9" w:rsidRPr="003F4D5F" w:rsidRDefault="00EE14F9" w:rsidP="00EE14F9">
      <w:pPr>
        <w:pStyle w:val="Heading2"/>
        <w:numPr>
          <w:ilvl w:val="1"/>
          <w:numId w:val="25"/>
        </w:numPr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</w:pPr>
      <w:r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Prioritas: </w:t>
      </w:r>
      <w:r w:rsidR="003F4D5F" w:rsidRP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 xml:space="preserve">Data Kehadiran </w:t>
      </w:r>
      <w:r w:rsidR="003F4D5F">
        <w:rPr>
          <w:rFonts w:ascii="Bahnschrift Light" w:eastAsiaTheme="minorHAnsi" w:hAnsi="Bahnschrift Light" w:cstheme="minorBidi"/>
          <w:b w:val="0"/>
          <w:bCs w:val="0"/>
          <w:color w:val="auto"/>
          <w:sz w:val="24"/>
          <w:szCs w:val="24"/>
        </w:rPr>
        <w:t>Siswa (Guru)</w:t>
      </w:r>
    </w:p>
    <w:p w14:paraId="70C93745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r w:rsidRPr="001C0627">
        <w:rPr>
          <w:rFonts w:ascii="Segoe Script" w:hAnsi="Segoe Script"/>
          <w:b w:val="0"/>
          <w:bCs w:val="0"/>
          <w:color w:val="auto"/>
        </w:rPr>
        <w:t>7. Kebutuhan Non-Fungsional</w:t>
      </w:r>
    </w:p>
    <w:p w14:paraId="725A332C" w14:textId="5A8405E6" w:rsidR="001C2DD9" w:rsidRPr="009B1346" w:rsidRDefault="00F51C07">
      <w:pPr>
        <w:pStyle w:val="Compact"/>
        <w:numPr>
          <w:ilvl w:val="0"/>
          <w:numId w:val="8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 xml:space="preserve">Performa: </w:t>
      </w:r>
      <w:r w:rsidR="003B5724" w:rsidRPr="009B1346">
        <w:rPr>
          <w:rFonts w:ascii="Bahnschrift Light" w:hAnsi="Bahnschrift Light"/>
        </w:rPr>
        <w:t>untuk melakukan login akun membutuhkan waktu -+ 2 detik</w:t>
      </w:r>
    </w:p>
    <w:p w14:paraId="096A086A" w14:textId="77777777" w:rsidR="001C2DD9" w:rsidRPr="009B1346" w:rsidRDefault="00F51C07">
      <w:pPr>
        <w:pStyle w:val="Compact"/>
        <w:numPr>
          <w:ilvl w:val="0"/>
          <w:numId w:val="8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lastRenderedPageBreak/>
        <w:t>Keamanan: Enkripsi end-to-end untuk data sensitif</w:t>
      </w:r>
    </w:p>
    <w:p w14:paraId="43D16D80" w14:textId="77777777" w:rsidR="001C2DD9" w:rsidRPr="009B1346" w:rsidRDefault="00F51C07">
      <w:pPr>
        <w:pStyle w:val="Compact"/>
        <w:numPr>
          <w:ilvl w:val="0"/>
          <w:numId w:val="8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Skalabilitas: Mampu menangani peningkatan 50% pengguna tanpa degradasi performa</w:t>
      </w:r>
    </w:p>
    <w:p w14:paraId="54629AAB" w14:textId="77777777" w:rsidR="001C2DD9" w:rsidRPr="009B1346" w:rsidRDefault="00F51C07">
      <w:pPr>
        <w:pStyle w:val="Compact"/>
        <w:numPr>
          <w:ilvl w:val="0"/>
          <w:numId w:val="8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Usability: Antarmuka yang intuitif, aksesibel untuk pengguna dengan disabilitas</w:t>
      </w:r>
    </w:p>
    <w:p w14:paraId="65D483C9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8" w:name="arsitektur-sistem"/>
      <w:bookmarkEnd w:id="7"/>
      <w:r w:rsidRPr="001C0627">
        <w:rPr>
          <w:rFonts w:ascii="Segoe Script" w:hAnsi="Segoe Script"/>
          <w:b w:val="0"/>
          <w:bCs w:val="0"/>
          <w:color w:val="auto"/>
        </w:rPr>
        <w:t>8. Arsitektur Sistem</w:t>
      </w:r>
    </w:p>
    <w:p w14:paraId="24D0A4EA" w14:textId="77777777" w:rsidR="001C2DD9" w:rsidRPr="009B1346" w:rsidRDefault="00F51C07">
      <w:pPr>
        <w:pStyle w:val="Compact"/>
        <w:numPr>
          <w:ilvl w:val="0"/>
          <w:numId w:val="9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Diagram: [Gambar arsitektur sistem]</w:t>
      </w:r>
    </w:p>
    <w:p w14:paraId="73537840" w14:textId="77777777" w:rsidR="001C2DD9" w:rsidRPr="009B1346" w:rsidRDefault="00F51C07">
      <w:pPr>
        <w:pStyle w:val="Compact"/>
        <w:numPr>
          <w:ilvl w:val="0"/>
          <w:numId w:val="9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Komponen: Frontend (React), Backend (Node.js), Database (PostgreSQL), CDN untuk video</w:t>
      </w:r>
    </w:p>
    <w:p w14:paraId="643927E2" w14:textId="77777777" w:rsidR="001C2DD9" w:rsidRPr="009B1346" w:rsidRDefault="00F51C07">
      <w:pPr>
        <w:pStyle w:val="Compact"/>
        <w:numPr>
          <w:ilvl w:val="0"/>
          <w:numId w:val="9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Integrasi: SSO dengan sistem universitas yang ada</w:t>
      </w:r>
    </w:p>
    <w:p w14:paraId="7FBBF405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9" w:name="desain-user-interface"/>
      <w:bookmarkEnd w:id="8"/>
      <w:r w:rsidRPr="001C0627">
        <w:rPr>
          <w:rFonts w:ascii="Segoe Script" w:hAnsi="Segoe Script"/>
          <w:b w:val="0"/>
          <w:bCs w:val="0"/>
          <w:color w:val="auto"/>
        </w:rPr>
        <w:t>9. Desain User Interface</w:t>
      </w:r>
    </w:p>
    <w:p w14:paraId="688D6BBC" w14:textId="4E365FDD" w:rsidR="001C2DD9" w:rsidRPr="009B1346" w:rsidRDefault="00F51C07">
      <w:pPr>
        <w:pStyle w:val="Compact"/>
        <w:numPr>
          <w:ilvl w:val="0"/>
          <w:numId w:val="10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 xml:space="preserve">Wireframes: [Mockup dashboard mahasiswa, halaman </w:t>
      </w:r>
      <w:r w:rsidR="00F32304">
        <w:rPr>
          <w:rFonts w:ascii="Bahnschrift Light" w:hAnsi="Bahnschrift Light"/>
        </w:rPr>
        <w:t>data absensi</w:t>
      </w:r>
      <w:r w:rsidRPr="009B1346">
        <w:rPr>
          <w:rFonts w:ascii="Bahnschrift Light" w:hAnsi="Bahnschrift Light"/>
        </w:rPr>
        <w:t>]</w:t>
      </w:r>
    </w:p>
    <w:p w14:paraId="146AF852" w14:textId="77777777" w:rsidR="001C2DD9" w:rsidRPr="009B1346" w:rsidRDefault="00F51C07">
      <w:pPr>
        <w:pStyle w:val="Compact"/>
        <w:numPr>
          <w:ilvl w:val="0"/>
          <w:numId w:val="10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Pedoman: Palet warna universitas, font sans-serif, ikon material design</w:t>
      </w:r>
    </w:p>
    <w:p w14:paraId="66C52047" w14:textId="77777777" w:rsidR="001C2DD9" w:rsidRPr="009B1346" w:rsidRDefault="00F51C07">
      <w:pPr>
        <w:pStyle w:val="Compact"/>
        <w:numPr>
          <w:ilvl w:val="0"/>
          <w:numId w:val="10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Responsivitas: Desain responsif untuk desktop, tablet, dan mobile</w:t>
      </w:r>
    </w:p>
    <w:p w14:paraId="3374305D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0" w:name="teknologi-dan-stack"/>
      <w:bookmarkEnd w:id="9"/>
      <w:r w:rsidRPr="001C0627">
        <w:rPr>
          <w:rFonts w:ascii="Segoe Script" w:hAnsi="Segoe Script"/>
          <w:b w:val="0"/>
          <w:bCs w:val="0"/>
          <w:color w:val="auto"/>
        </w:rPr>
        <w:t>10. Teknologi dan Stack</w:t>
      </w:r>
    </w:p>
    <w:p w14:paraId="0B704132" w14:textId="77777777" w:rsidR="001C2DD9" w:rsidRPr="009B1346" w:rsidRDefault="00F51C07">
      <w:pPr>
        <w:pStyle w:val="Compact"/>
        <w:numPr>
          <w:ilvl w:val="0"/>
          <w:numId w:val="1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Frontend: React.js dengan Next.js</w:t>
      </w:r>
    </w:p>
    <w:p w14:paraId="6C81D3BC" w14:textId="77777777" w:rsidR="001C2DD9" w:rsidRPr="009B1346" w:rsidRDefault="00F51C07">
      <w:pPr>
        <w:pStyle w:val="Compact"/>
        <w:numPr>
          <w:ilvl w:val="0"/>
          <w:numId w:val="1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Backend: Node.js dengan Express</w:t>
      </w:r>
    </w:p>
    <w:p w14:paraId="4BA4B275" w14:textId="77777777" w:rsidR="001C2DD9" w:rsidRPr="009B1346" w:rsidRDefault="00F51C07">
      <w:pPr>
        <w:pStyle w:val="Compact"/>
        <w:numPr>
          <w:ilvl w:val="0"/>
          <w:numId w:val="1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Database: PostgreSQL</w:t>
      </w:r>
    </w:p>
    <w:p w14:paraId="085F005C" w14:textId="77777777" w:rsidR="001C2DD9" w:rsidRPr="009B1346" w:rsidRDefault="00F51C07">
      <w:pPr>
        <w:pStyle w:val="Compact"/>
        <w:numPr>
          <w:ilvl w:val="0"/>
          <w:numId w:val="1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Server: AWS EC2</w:t>
      </w:r>
    </w:p>
    <w:p w14:paraId="3F9D7255" w14:textId="77777777" w:rsidR="001C2DD9" w:rsidRPr="009B1346" w:rsidRDefault="00F51C07">
      <w:pPr>
        <w:pStyle w:val="Compact"/>
        <w:numPr>
          <w:ilvl w:val="0"/>
          <w:numId w:val="1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Tools: Git, JIRA, Figma</w:t>
      </w:r>
    </w:p>
    <w:p w14:paraId="16380777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1" w:name="kebutuhan-data"/>
      <w:bookmarkEnd w:id="10"/>
      <w:r w:rsidRPr="001C0627">
        <w:rPr>
          <w:rFonts w:ascii="Segoe Script" w:hAnsi="Segoe Script"/>
          <w:b w:val="0"/>
          <w:bCs w:val="0"/>
          <w:color w:val="auto"/>
        </w:rPr>
        <w:t>11. Kebutuhan Data</w:t>
      </w:r>
    </w:p>
    <w:p w14:paraId="7E8318DF" w14:textId="77777777" w:rsidR="001C2DD9" w:rsidRPr="009B1346" w:rsidRDefault="00F51C07">
      <w:pPr>
        <w:pStyle w:val="Compact"/>
        <w:numPr>
          <w:ilvl w:val="0"/>
          <w:numId w:val="12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Model Data: Entitas utama - User, Course, Enrollment, Assignment</w:t>
      </w:r>
    </w:p>
    <w:p w14:paraId="065E2F82" w14:textId="77777777" w:rsidR="001C2DD9" w:rsidRPr="009B1346" w:rsidRDefault="00F51C07">
      <w:pPr>
        <w:pStyle w:val="Compact"/>
        <w:numPr>
          <w:ilvl w:val="0"/>
          <w:numId w:val="12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Sumber Data: Sistem informasi mahasiswa yang ada, input manual dosen</w:t>
      </w:r>
    </w:p>
    <w:p w14:paraId="66513184" w14:textId="77777777" w:rsidR="001C2DD9" w:rsidRPr="009B1346" w:rsidRDefault="00F51C07">
      <w:pPr>
        <w:pStyle w:val="Compact"/>
        <w:numPr>
          <w:ilvl w:val="0"/>
          <w:numId w:val="12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Migrasi: Migrasi data kursus dari sistem lama</w:t>
      </w:r>
    </w:p>
    <w:p w14:paraId="53E583FF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2" w:name="keamanan-dan-privasi"/>
      <w:bookmarkEnd w:id="11"/>
      <w:r w:rsidRPr="001C0627">
        <w:rPr>
          <w:rFonts w:ascii="Segoe Script" w:hAnsi="Segoe Script"/>
          <w:b w:val="0"/>
          <w:bCs w:val="0"/>
          <w:color w:val="auto"/>
        </w:rPr>
        <w:t>12. Keamanan dan Privasi</w:t>
      </w:r>
    </w:p>
    <w:p w14:paraId="2705AED2" w14:textId="77777777" w:rsidR="001C2DD9" w:rsidRPr="009B1346" w:rsidRDefault="00F51C07">
      <w:pPr>
        <w:pStyle w:val="Compact"/>
        <w:numPr>
          <w:ilvl w:val="0"/>
          <w:numId w:val="13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Keamanan: Implementasi OAuth 2.0, HTTPS, validasi input ketat</w:t>
      </w:r>
    </w:p>
    <w:p w14:paraId="20107852" w14:textId="77777777" w:rsidR="001C2DD9" w:rsidRPr="009B1346" w:rsidRDefault="00F51C07">
      <w:pPr>
        <w:pStyle w:val="Compact"/>
        <w:numPr>
          <w:ilvl w:val="0"/>
          <w:numId w:val="13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Compliance: GDPR untuk mahasiswa internasional</w:t>
      </w:r>
    </w:p>
    <w:p w14:paraId="32E4A6F3" w14:textId="77777777" w:rsidR="001C2DD9" w:rsidRPr="009B1346" w:rsidRDefault="00F51C07">
      <w:pPr>
        <w:pStyle w:val="Compact"/>
        <w:numPr>
          <w:ilvl w:val="0"/>
          <w:numId w:val="13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Akses: Role-based access control (RBAC)</w:t>
      </w:r>
    </w:p>
    <w:p w14:paraId="08E584DC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3" w:name="pengujian-dan-quality-assurance"/>
      <w:bookmarkEnd w:id="12"/>
      <w:r w:rsidRPr="001C0627">
        <w:rPr>
          <w:rFonts w:ascii="Segoe Script" w:hAnsi="Segoe Script"/>
          <w:b w:val="0"/>
          <w:bCs w:val="0"/>
          <w:color w:val="auto"/>
        </w:rPr>
        <w:t>13. Pengujian dan Quality Assurance</w:t>
      </w:r>
    </w:p>
    <w:p w14:paraId="68269175" w14:textId="77777777" w:rsidR="001C2DD9" w:rsidRPr="009B1346" w:rsidRDefault="00F51C07">
      <w:pPr>
        <w:pStyle w:val="Compact"/>
        <w:numPr>
          <w:ilvl w:val="0"/>
          <w:numId w:val="14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Strategi: Unit testing, integration testing, user acceptance testing</w:t>
      </w:r>
    </w:p>
    <w:p w14:paraId="2AA735C8" w14:textId="77777777" w:rsidR="001C2DD9" w:rsidRPr="009B1346" w:rsidRDefault="00F51C07">
      <w:pPr>
        <w:pStyle w:val="Compact"/>
        <w:numPr>
          <w:ilvl w:val="0"/>
          <w:numId w:val="14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Jenis Pengujian: Functional testing, performance testing, security testing</w:t>
      </w:r>
    </w:p>
    <w:p w14:paraId="6BC7124B" w14:textId="77777777" w:rsidR="001C2DD9" w:rsidRPr="009B1346" w:rsidRDefault="00F51C07">
      <w:pPr>
        <w:pStyle w:val="Compact"/>
        <w:numPr>
          <w:ilvl w:val="0"/>
          <w:numId w:val="14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Kriteria: 95% code coverage, zero high-severity bugs</w:t>
      </w:r>
    </w:p>
    <w:p w14:paraId="4F15C2E1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4" w:name="deployment-dan-maintenance"/>
      <w:bookmarkEnd w:id="13"/>
      <w:r w:rsidRPr="001C0627">
        <w:rPr>
          <w:rFonts w:ascii="Segoe Script" w:hAnsi="Segoe Script"/>
          <w:b w:val="0"/>
          <w:bCs w:val="0"/>
          <w:color w:val="auto"/>
        </w:rPr>
        <w:t>14. Deployment dan Maintenance</w:t>
      </w:r>
    </w:p>
    <w:p w14:paraId="10E2007E" w14:textId="77777777" w:rsidR="001C2DD9" w:rsidRPr="009B1346" w:rsidRDefault="00F51C07">
      <w:pPr>
        <w:pStyle w:val="Compact"/>
        <w:numPr>
          <w:ilvl w:val="0"/>
          <w:numId w:val="15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Deployment: CI/CD pipeline menggunakan Jenkins</w:t>
      </w:r>
    </w:p>
    <w:p w14:paraId="49399194" w14:textId="77777777" w:rsidR="001C2DD9" w:rsidRPr="009B1346" w:rsidRDefault="00F51C07">
      <w:pPr>
        <w:pStyle w:val="Compact"/>
        <w:numPr>
          <w:ilvl w:val="0"/>
          <w:numId w:val="15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lastRenderedPageBreak/>
        <w:t>Hosting: AWS dengan auto-scaling</w:t>
      </w:r>
    </w:p>
    <w:p w14:paraId="4092B042" w14:textId="77777777" w:rsidR="001C2DD9" w:rsidRPr="009B1346" w:rsidRDefault="00F51C07">
      <w:pPr>
        <w:pStyle w:val="Compact"/>
        <w:numPr>
          <w:ilvl w:val="0"/>
          <w:numId w:val="15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Maintenance: Pembaruan keamanan bulanan, backup harian</w:t>
      </w:r>
    </w:p>
    <w:p w14:paraId="5680B77B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5" w:name="timeline-dan-milestones"/>
      <w:bookmarkEnd w:id="14"/>
      <w:r w:rsidRPr="001C0627">
        <w:rPr>
          <w:rFonts w:ascii="Segoe Script" w:hAnsi="Segoe Script"/>
          <w:b w:val="0"/>
          <w:bCs w:val="0"/>
          <w:color w:val="auto"/>
        </w:rPr>
        <w:t>15. Timeline dan Milestones</w:t>
      </w:r>
    </w:p>
    <w:p w14:paraId="230BCBEB" w14:textId="77777777" w:rsidR="001C2DD9" w:rsidRPr="009B1346" w:rsidRDefault="00F51C07">
      <w:pPr>
        <w:pStyle w:val="Compact"/>
        <w:numPr>
          <w:ilvl w:val="0"/>
          <w:numId w:val="16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Timeline: 6 bulan pengembangan</w:t>
      </w:r>
    </w:p>
    <w:p w14:paraId="169AAEDF" w14:textId="77777777" w:rsidR="001C2DD9" w:rsidRPr="009B1346" w:rsidRDefault="00F51C07">
      <w:pPr>
        <w:pStyle w:val="Compact"/>
        <w:numPr>
          <w:ilvl w:val="0"/>
          <w:numId w:val="16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Milestones: M1 (Desain UI/UX), M2 (Core Features), M3 (Testing), M4 (Launch)</w:t>
      </w:r>
    </w:p>
    <w:p w14:paraId="473352D7" w14:textId="77777777" w:rsidR="001C2DD9" w:rsidRPr="009B1346" w:rsidRDefault="00F51C07">
      <w:pPr>
        <w:pStyle w:val="Compact"/>
        <w:numPr>
          <w:ilvl w:val="0"/>
          <w:numId w:val="16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Deliverables: Prototype (Bulan 2), Beta Version (Bulan 4), Final Release (Bulan 6)</w:t>
      </w:r>
    </w:p>
    <w:p w14:paraId="16FDD3EE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6" w:name="anggaran-dan-sumber-daya"/>
      <w:bookmarkEnd w:id="15"/>
      <w:r w:rsidRPr="001C0627">
        <w:rPr>
          <w:rFonts w:ascii="Segoe Script" w:hAnsi="Segoe Script"/>
          <w:b w:val="0"/>
          <w:bCs w:val="0"/>
          <w:color w:val="auto"/>
        </w:rPr>
        <w:t>16. Anggaran dan Sumber Daya</w:t>
      </w:r>
    </w:p>
    <w:p w14:paraId="22B8126D" w14:textId="344219D2" w:rsidR="001C2DD9" w:rsidRPr="009B1346" w:rsidRDefault="00F51C07">
      <w:pPr>
        <w:pStyle w:val="Compact"/>
        <w:numPr>
          <w:ilvl w:val="0"/>
          <w:numId w:val="17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 xml:space="preserve">Anggaran: </w:t>
      </w:r>
      <w:r w:rsidR="009B1346">
        <w:rPr>
          <w:rFonts w:ascii="Bahnschrift Light" w:hAnsi="Bahnschrift Light"/>
        </w:rPr>
        <w:t>Rp 2.000.</w:t>
      </w:r>
      <w:r w:rsidRPr="009B1346">
        <w:rPr>
          <w:rFonts w:ascii="Bahnschrift Light" w:hAnsi="Bahnschrift Light"/>
        </w:rPr>
        <w:t>000 total</w:t>
      </w:r>
    </w:p>
    <w:p w14:paraId="0AA7A596" w14:textId="77777777" w:rsidR="001C2DD9" w:rsidRPr="009B1346" w:rsidRDefault="00F51C07">
      <w:pPr>
        <w:pStyle w:val="Compact"/>
        <w:numPr>
          <w:ilvl w:val="0"/>
          <w:numId w:val="17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Sumber Daya: 4 developer, 2 designer, 1 project manager, 1 QA specialist</w:t>
      </w:r>
    </w:p>
    <w:p w14:paraId="5C8811A1" w14:textId="77777777" w:rsidR="001C2DD9" w:rsidRPr="009B1346" w:rsidRDefault="00F51C07">
      <w:pPr>
        <w:pStyle w:val="Compact"/>
        <w:numPr>
          <w:ilvl w:val="0"/>
          <w:numId w:val="17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Lisensi: AWS, Zoom integration, design tools</w:t>
      </w:r>
    </w:p>
    <w:p w14:paraId="6B1938C9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7" w:name="risiko-dan-mitigasi"/>
      <w:bookmarkEnd w:id="16"/>
      <w:r w:rsidRPr="001C0627">
        <w:rPr>
          <w:rFonts w:ascii="Segoe Script" w:hAnsi="Segoe Script"/>
          <w:b w:val="0"/>
          <w:bCs w:val="0"/>
          <w:color w:val="auto"/>
        </w:rPr>
        <w:t>17. Risiko dan Mitigasi</w:t>
      </w:r>
    </w:p>
    <w:p w14:paraId="41A4550E" w14:textId="58C6A3DF" w:rsidR="001C2DD9" w:rsidRPr="009B1346" w:rsidRDefault="00F51C07">
      <w:pPr>
        <w:pStyle w:val="Compact"/>
        <w:numPr>
          <w:ilvl w:val="0"/>
          <w:numId w:val="18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 xml:space="preserve">Risiko: Overloading server saat </w:t>
      </w:r>
      <w:r w:rsidR="009B1346">
        <w:rPr>
          <w:rFonts w:ascii="Bahnschrift Light" w:hAnsi="Bahnschrift Light"/>
        </w:rPr>
        <w:t>melakukan absensi</w:t>
      </w:r>
      <w:r w:rsidRPr="009B1346">
        <w:rPr>
          <w:rFonts w:ascii="Bahnschrift Light" w:hAnsi="Bahnschrift Light"/>
        </w:rPr>
        <w:t xml:space="preserve"> online</w:t>
      </w:r>
    </w:p>
    <w:p w14:paraId="585FD26D" w14:textId="77777777" w:rsidR="001C2DD9" w:rsidRPr="009B1346" w:rsidRDefault="00F51C07">
      <w:pPr>
        <w:pStyle w:val="Compact"/>
        <w:numPr>
          <w:ilvl w:val="0"/>
          <w:numId w:val="18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Mitigasi: Implementasi load balancing dan caching</w:t>
      </w:r>
    </w:p>
    <w:p w14:paraId="6F187F5A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8" w:name="metrik-kesuksesan"/>
      <w:bookmarkEnd w:id="17"/>
      <w:r w:rsidRPr="001C0627">
        <w:rPr>
          <w:rFonts w:ascii="Segoe Script" w:hAnsi="Segoe Script"/>
          <w:b w:val="0"/>
          <w:bCs w:val="0"/>
          <w:color w:val="auto"/>
        </w:rPr>
        <w:t>18. Metrik Kesuksesan</w:t>
      </w:r>
    </w:p>
    <w:p w14:paraId="19DAA525" w14:textId="77777777" w:rsidR="001C2DD9" w:rsidRPr="009B1346" w:rsidRDefault="00F51C07">
      <w:pPr>
        <w:pStyle w:val="Compact"/>
        <w:numPr>
          <w:ilvl w:val="0"/>
          <w:numId w:val="19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“Done”: Semua fitur utama berfungsi, performance test passed, UAT completed</w:t>
      </w:r>
    </w:p>
    <w:p w14:paraId="73FE433F" w14:textId="77777777" w:rsidR="001C2DD9" w:rsidRPr="009B1346" w:rsidRDefault="00F51C07">
      <w:pPr>
        <w:pStyle w:val="Compact"/>
        <w:numPr>
          <w:ilvl w:val="0"/>
          <w:numId w:val="19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Metrik: 90% tingkat kepuasan pengguna, peningkatan 30% dalam engagement mahasiswa</w:t>
      </w:r>
    </w:p>
    <w:p w14:paraId="7C66BAAC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19" w:name="dokumentasi"/>
      <w:bookmarkEnd w:id="18"/>
      <w:r w:rsidRPr="001C0627">
        <w:rPr>
          <w:rFonts w:ascii="Segoe Script" w:hAnsi="Segoe Script"/>
          <w:b w:val="0"/>
          <w:bCs w:val="0"/>
          <w:color w:val="auto"/>
        </w:rPr>
        <w:t>19. Dokumentasi</w:t>
      </w:r>
    </w:p>
    <w:p w14:paraId="0C14632E" w14:textId="77777777" w:rsidR="001C2DD9" w:rsidRPr="009B1346" w:rsidRDefault="00F51C07">
      <w:pPr>
        <w:pStyle w:val="Compact"/>
        <w:numPr>
          <w:ilvl w:val="0"/>
          <w:numId w:val="20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Teknis: API documentation, system architecture document</w:t>
      </w:r>
    </w:p>
    <w:p w14:paraId="052D9795" w14:textId="77777777" w:rsidR="001C2DD9" w:rsidRPr="009B1346" w:rsidRDefault="00F51C07">
      <w:pPr>
        <w:pStyle w:val="Compact"/>
        <w:numPr>
          <w:ilvl w:val="0"/>
          <w:numId w:val="20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Pengguna: User manual, video tutorials</w:t>
      </w:r>
    </w:p>
    <w:p w14:paraId="411CE7A0" w14:textId="77777777" w:rsidR="001C2DD9" w:rsidRPr="009B1346" w:rsidRDefault="00F51C07">
      <w:pPr>
        <w:pStyle w:val="Compact"/>
        <w:numPr>
          <w:ilvl w:val="0"/>
          <w:numId w:val="20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Proses: Dokumentasi diperbarui setiap sprint</w:t>
      </w:r>
    </w:p>
    <w:p w14:paraId="0CEEBD52" w14:textId="77777777" w:rsidR="001C2DD9" w:rsidRPr="001C0627" w:rsidRDefault="00F51C07">
      <w:pPr>
        <w:pStyle w:val="Heading2"/>
        <w:rPr>
          <w:rFonts w:ascii="Segoe Script" w:hAnsi="Segoe Script"/>
          <w:b w:val="0"/>
          <w:bCs w:val="0"/>
          <w:color w:val="auto"/>
        </w:rPr>
      </w:pPr>
      <w:bookmarkStart w:id="20" w:name="penutup"/>
      <w:bookmarkEnd w:id="19"/>
      <w:r w:rsidRPr="001C0627">
        <w:rPr>
          <w:rFonts w:ascii="Segoe Script" w:hAnsi="Segoe Script"/>
          <w:b w:val="0"/>
          <w:bCs w:val="0"/>
          <w:color w:val="auto"/>
        </w:rPr>
        <w:t>20. Penutup</w:t>
      </w:r>
    </w:p>
    <w:p w14:paraId="3DE19E3F" w14:textId="5F541F8C" w:rsidR="001C2DD9" w:rsidRPr="009B1346" w:rsidRDefault="00F51C07">
      <w:pPr>
        <w:pStyle w:val="Compact"/>
        <w:numPr>
          <w:ilvl w:val="0"/>
          <w:numId w:val="2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 xml:space="preserve">Ringkasan: Platform </w:t>
      </w:r>
      <w:r w:rsidR="00B74371">
        <w:rPr>
          <w:rFonts w:ascii="Bahnschrift Light" w:hAnsi="Bahnschrift Light"/>
        </w:rPr>
        <w:t>absensi</w:t>
      </w:r>
      <w:r w:rsidRPr="009B1346">
        <w:rPr>
          <w:rFonts w:ascii="Bahnschrift Light" w:hAnsi="Bahnschrift Light"/>
        </w:rPr>
        <w:t xml:space="preserve"> yang komprehensif dan scalable</w:t>
      </w:r>
    </w:p>
    <w:p w14:paraId="1380BE37" w14:textId="77777777" w:rsidR="001C2DD9" w:rsidRPr="009B1346" w:rsidRDefault="00F51C07">
      <w:pPr>
        <w:pStyle w:val="Compact"/>
        <w:numPr>
          <w:ilvl w:val="0"/>
          <w:numId w:val="21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Langkah Selanjutnya: Kick-off meeting dengan semua stakeholder, mulai sprint pertama</w:t>
      </w:r>
    </w:p>
    <w:p w14:paraId="4D0E09F7" w14:textId="77777777" w:rsidR="001C2DD9" w:rsidRPr="001C0627" w:rsidRDefault="00F51C07">
      <w:pPr>
        <w:pStyle w:val="Heading2"/>
        <w:rPr>
          <w:rFonts w:ascii="Segoe Script" w:hAnsi="Segoe Script"/>
          <w:color w:val="auto"/>
        </w:rPr>
      </w:pPr>
      <w:bookmarkStart w:id="21" w:name="lampiran"/>
      <w:bookmarkEnd w:id="20"/>
      <w:r w:rsidRPr="001C0627">
        <w:rPr>
          <w:rFonts w:ascii="Segoe Script" w:hAnsi="Segoe Script"/>
          <w:color w:val="auto"/>
        </w:rPr>
        <w:t>Lampiran</w:t>
      </w:r>
    </w:p>
    <w:p w14:paraId="2EA1153C" w14:textId="77777777" w:rsidR="001C2DD9" w:rsidRPr="009B1346" w:rsidRDefault="00F51C07">
      <w:pPr>
        <w:pStyle w:val="Compact"/>
        <w:numPr>
          <w:ilvl w:val="0"/>
          <w:numId w:val="22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Glossary: LMS (Learning Management System), SPA (Single Page Application)</w:t>
      </w:r>
    </w:p>
    <w:p w14:paraId="74B863BA" w14:textId="77777777" w:rsidR="001C2DD9" w:rsidRPr="009B1346" w:rsidRDefault="00F51C07">
      <w:pPr>
        <w:pStyle w:val="Compact"/>
        <w:numPr>
          <w:ilvl w:val="0"/>
          <w:numId w:val="22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Referensi: Standar IEEE untuk Software Requirements Specification</w:t>
      </w:r>
    </w:p>
    <w:p w14:paraId="60D6DAF8" w14:textId="77777777" w:rsidR="001C2DD9" w:rsidRPr="009B1346" w:rsidRDefault="00F51C07">
      <w:pPr>
        <w:pStyle w:val="Compact"/>
        <w:numPr>
          <w:ilvl w:val="0"/>
          <w:numId w:val="22"/>
        </w:numPr>
        <w:rPr>
          <w:rFonts w:ascii="Bahnschrift Light" w:hAnsi="Bahnschrift Light"/>
        </w:rPr>
      </w:pPr>
      <w:r w:rsidRPr="009B1346">
        <w:rPr>
          <w:rFonts w:ascii="Bahnschrift Light" w:hAnsi="Bahnschrift Light"/>
        </w:rPr>
        <w:t>Hasil Survei: [Ringkasan hasil survei kebutuhan mahasiswa]</w:t>
      </w:r>
      <w:bookmarkEnd w:id="0"/>
      <w:bookmarkEnd w:id="21"/>
    </w:p>
    <w:sectPr w:rsidR="001C2DD9" w:rsidRPr="009B13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6B951" w14:textId="77777777" w:rsidR="001C40A6" w:rsidRDefault="001C40A6">
      <w:pPr>
        <w:spacing w:after="0"/>
      </w:pPr>
      <w:r>
        <w:separator/>
      </w:r>
    </w:p>
  </w:endnote>
  <w:endnote w:type="continuationSeparator" w:id="0">
    <w:p w14:paraId="669E4A44" w14:textId="77777777" w:rsidR="001C40A6" w:rsidRDefault="001C40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9E34A" w14:textId="77777777" w:rsidR="001C40A6" w:rsidRDefault="001C40A6">
      <w:r>
        <w:separator/>
      </w:r>
    </w:p>
  </w:footnote>
  <w:footnote w:type="continuationSeparator" w:id="0">
    <w:p w14:paraId="1AE9193A" w14:textId="77777777" w:rsidR="001C40A6" w:rsidRDefault="001C40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3"/>
  </w:num>
  <w:num w:numId="24">
    <w:abstractNumId w:val="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DD9"/>
    <w:rsid w:val="000639FE"/>
    <w:rsid w:val="001A31E0"/>
    <w:rsid w:val="001C0627"/>
    <w:rsid w:val="001C2DD9"/>
    <w:rsid w:val="001C40A6"/>
    <w:rsid w:val="00201A0F"/>
    <w:rsid w:val="00241BCF"/>
    <w:rsid w:val="00257EA0"/>
    <w:rsid w:val="00286A54"/>
    <w:rsid w:val="002D5DA0"/>
    <w:rsid w:val="003B5724"/>
    <w:rsid w:val="003C3C26"/>
    <w:rsid w:val="003F4D5F"/>
    <w:rsid w:val="00673B1A"/>
    <w:rsid w:val="00694435"/>
    <w:rsid w:val="0079367B"/>
    <w:rsid w:val="007B2D7F"/>
    <w:rsid w:val="009039B2"/>
    <w:rsid w:val="009B1346"/>
    <w:rsid w:val="00B74371"/>
    <w:rsid w:val="00B87107"/>
    <w:rsid w:val="00D72A6C"/>
    <w:rsid w:val="00DB261B"/>
    <w:rsid w:val="00E235B8"/>
    <w:rsid w:val="00E33756"/>
    <w:rsid w:val="00EE14F9"/>
    <w:rsid w:val="00F32304"/>
    <w:rsid w:val="00F51C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6944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</Pages>
  <Words>959</Words>
  <Characters>547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fif Dzaki Zain</cp:lastModifiedBy>
  <cp:revision>9</cp:revision>
  <dcterms:created xsi:type="dcterms:W3CDTF">2024-09-07T09:29:00Z</dcterms:created>
  <dcterms:modified xsi:type="dcterms:W3CDTF">2024-12-16T04:35:00Z</dcterms:modified>
</cp:coreProperties>
</file>